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6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</w:p>
    <w:bookmarkStart w:id="20" w:name="презентация-к-лабораторной-работе-6"/>
    <w:p>
      <w:pPr>
        <w:pStyle w:val="Heading1"/>
      </w:pPr>
      <w:r>
        <w:t xml:space="preserve">Презентация к лабораторной работе №6</w:t>
      </w:r>
    </w:p>
    <w:bookmarkEnd w:id="20"/>
    <w:bookmarkStart w:id="29" w:name="Xe575db43f5fb010ed179646da4b5f75378bfbee"/>
    <w:p>
      <w:pPr>
        <w:pStyle w:val="Heading1"/>
      </w:pPr>
      <w:r>
        <w:t xml:space="preserve">Анализ файловой системы Linux. Команды для работы с файлами и каталогами</w:t>
      </w:r>
    </w:p>
    <w:p>
      <w:r>
        <w:pict>
          <v:rect style="width:0;height:1.5pt" o:hralign="center" o:hrstd="t" o:hr="t"/>
        </w:pict>
      </w:r>
    </w:p>
    <w:bookmarkStart w:id="28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Яссин мохамад аламин</w:t>
      </w:r>
    </w:p>
    <w:p>
      <w:pPr>
        <w:pStyle w:val="BodyText"/>
      </w:pPr>
      <w:r>
        <w:t xml:space="preserve">Группа: нкн-01-20</w:t>
      </w:r>
    </w:p>
    <w:p>
      <w:pPr>
        <w:pStyle w:val="BodyText"/>
      </w:pPr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2"/>
    <w:bookmarkStart w:id="27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Выполнил все примеры, приведённые в первой части описания лабораторной работы.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6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полнил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Скопировал файл /usr/include/sys/io.txt в домашний каталог и назвал его equipment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л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овал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домашнем каталоге создал файл abc1 и скопировал его в каталог ~/ski.plases, назвал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л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л и переместил каталог ~/newdir в каталог ~/ski.plases, назвав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drawing>
          <wp:inline>
            <wp:extent cx="5334000" cy="3427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Проделал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ел содержимое файла /etc/password.</w:t>
      </w:r>
      <w:r>
        <w:t xml:space="preserve"> </w:t>
      </w:r>
      <w:r>
        <w:drawing>
          <wp:inline>
            <wp:extent cx="5334000" cy="3488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# Вывод</w:t>
      </w:r>
    </w:p>
    <w:p>
      <w:pPr>
        <w:pStyle w:val="BodyText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- верке использования диска и обслуживанию файловой системы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</dc:title>
  <dc:creator/>
  <dc:language>ru-RU</dc:language>
  <cp:keywords/>
  <dcterms:created xsi:type="dcterms:W3CDTF">2021-05-15T19:50:31Z</dcterms:created>
  <dcterms:modified xsi:type="dcterms:W3CDTF">2021-05-15T1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institute">
    <vt:lpwstr>RUDN University, Moscow, Russian Federation</vt:lpwstr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